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55583" w14:textId="77777777" w:rsidR="00B05FFF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  <w:rPr>
          <w:noProof/>
        </w:rPr>
      </w:pPr>
      <w:r w:rsidRPr="00027EE2">
        <w:tab/>
        <w:t xml:space="preserve">                                                              </w:t>
      </w:r>
    </w:p>
    <w:p w14:paraId="645E571C" w14:textId="77777777" w:rsidR="00081B26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</w:pPr>
      <w:r w:rsidRPr="00027EE2">
        <w:tab/>
      </w:r>
      <w:r w:rsidR="007747E6" w:rsidRPr="00027EE2">
        <w:t xml:space="preserve">       </w:t>
      </w:r>
    </w:p>
    <w:p w14:paraId="1240B9D2" w14:textId="77777777" w:rsidR="00081B26" w:rsidRPr="00027EE2" w:rsidRDefault="00081B26" w:rsidP="00126414">
      <w:pPr>
        <w:spacing w:after="0" w:line="240" w:lineRule="auto"/>
        <w:jc w:val="both"/>
      </w:pPr>
    </w:p>
    <w:p w14:paraId="58256F4D" w14:textId="77777777" w:rsidR="00013EC6" w:rsidRPr="00027EE2" w:rsidRDefault="00013EC6" w:rsidP="00126414">
      <w:pPr>
        <w:spacing w:after="0" w:line="240" w:lineRule="auto"/>
        <w:jc w:val="both"/>
        <w:rPr>
          <w:noProof/>
        </w:rPr>
      </w:pPr>
    </w:p>
    <w:p w14:paraId="382534B9" w14:textId="77777777" w:rsidR="00A25B3C" w:rsidRDefault="000C48A9" w:rsidP="00126414">
      <w:pPr>
        <w:spacing w:after="0" w:line="240" w:lineRule="auto"/>
        <w:jc w:val="center"/>
        <w:rPr>
          <w:b/>
        </w:rPr>
      </w:pPr>
      <w:r w:rsidRPr="00027EE2">
        <w:rPr>
          <w:b/>
          <w:noProof/>
        </w:rPr>
        <w:drawing>
          <wp:anchor distT="0" distB="0" distL="114300" distR="114300" simplePos="0" relativeHeight="251659264" behindDoc="1" locked="1" layoutInCell="1" allowOverlap="1" wp14:anchorId="1451BDC2" wp14:editId="2146CB7D">
            <wp:simplePos x="0" y="0"/>
            <wp:positionH relativeFrom="page">
              <wp:posOffset>171450</wp:posOffset>
            </wp:positionH>
            <wp:positionV relativeFrom="page">
              <wp:posOffset>142875</wp:posOffset>
            </wp:positionV>
            <wp:extent cx="2027555" cy="1143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5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6E4" w:rsidRPr="00027EE2">
        <w:rPr>
          <w:b/>
        </w:rPr>
        <w:t xml:space="preserve"> </w:t>
      </w:r>
    </w:p>
    <w:p w14:paraId="2F2BB7C9" w14:textId="325313A3" w:rsidR="00D456E4" w:rsidRPr="00027EE2" w:rsidRDefault="00C55F67" w:rsidP="00126414">
      <w:pPr>
        <w:spacing w:after="0" w:line="240" w:lineRule="auto"/>
        <w:jc w:val="center"/>
        <w:rPr>
          <w:b/>
        </w:rPr>
      </w:pPr>
      <w:r>
        <w:rPr>
          <w:b/>
        </w:rPr>
        <w:t xml:space="preserve">Melbourne </w:t>
      </w:r>
      <w:proofErr w:type="spellStart"/>
      <w:r>
        <w:rPr>
          <w:b/>
        </w:rPr>
        <w:t>MicroCerts</w:t>
      </w:r>
      <w:proofErr w:type="spellEnd"/>
      <w:r>
        <w:rPr>
          <w:b/>
        </w:rPr>
        <w:t xml:space="preserve"> </w:t>
      </w:r>
      <w:r w:rsidR="001D507D">
        <w:rPr>
          <w:b/>
        </w:rPr>
        <w:t xml:space="preserve">(MMCs) </w:t>
      </w:r>
      <w:r>
        <w:rPr>
          <w:b/>
        </w:rPr>
        <w:t>– Emerging Topics in Oncology Series</w:t>
      </w:r>
    </w:p>
    <w:p w14:paraId="760F6294" w14:textId="77777777" w:rsidR="00A25B3C" w:rsidRDefault="00A25B3C" w:rsidP="00126414">
      <w:pPr>
        <w:spacing w:after="0" w:line="240" w:lineRule="auto"/>
        <w:jc w:val="center"/>
        <w:rPr>
          <w:b/>
        </w:rPr>
      </w:pPr>
    </w:p>
    <w:p w14:paraId="5BDB9DD7" w14:textId="77777777" w:rsidR="00A25B3C" w:rsidRDefault="00A25B3C" w:rsidP="00126414">
      <w:pPr>
        <w:spacing w:after="0" w:line="240" w:lineRule="auto"/>
        <w:jc w:val="center"/>
        <w:rPr>
          <w:b/>
        </w:rPr>
      </w:pPr>
    </w:p>
    <w:p w14:paraId="2A7A974F" w14:textId="2E003019" w:rsidR="00A25B3C" w:rsidRPr="00A25B3C" w:rsidRDefault="009C55EA" w:rsidP="00126414">
      <w:pPr>
        <w:spacing w:after="0" w:line="240" w:lineRule="auto"/>
        <w:jc w:val="center"/>
        <w:rPr>
          <w:b/>
          <w:sz w:val="40"/>
          <w:szCs w:val="40"/>
        </w:rPr>
      </w:pPr>
      <w:r w:rsidRPr="009C55EA">
        <w:rPr>
          <w:b/>
          <w:sz w:val="40"/>
          <w:szCs w:val="40"/>
        </w:rPr>
        <w:t>Using Genomic Data for Personalised Care</w:t>
      </w:r>
      <w:r w:rsidR="00A25B3C" w:rsidRPr="00A25B3C">
        <w:rPr>
          <w:b/>
          <w:sz w:val="40"/>
          <w:szCs w:val="40"/>
        </w:rPr>
        <w:t xml:space="preserve"> </w:t>
      </w:r>
    </w:p>
    <w:p w14:paraId="5F3FF589" w14:textId="374FA602" w:rsidR="00A25B3C" w:rsidRPr="00027EE2" w:rsidRDefault="00A25B3C" w:rsidP="00126414">
      <w:pPr>
        <w:spacing w:after="0" w:line="240" w:lineRule="auto"/>
        <w:jc w:val="center"/>
        <w:rPr>
          <w:b/>
        </w:rPr>
      </w:pPr>
    </w:p>
    <w:p w14:paraId="33E206C4" w14:textId="76BCE4EA" w:rsidR="00D456E4" w:rsidRDefault="00D456E4" w:rsidP="00126414">
      <w:pPr>
        <w:spacing w:after="0" w:line="240" w:lineRule="auto"/>
        <w:jc w:val="center"/>
        <w:rPr>
          <w:b/>
        </w:rPr>
      </w:pPr>
    </w:p>
    <w:p w14:paraId="012A604E" w14:textId="1CA7782E" w:rsidR="00CD36BB" w:rsidRPr="00295819" w:rsidRDefault="00A25B3C" w:rsidP="00126414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Scholarship </w:t>
      </w:r>
      <w:r w:rsidR="00126414" w:rsidRPr="00295819">
        <w:rPr>
          <w:b/>
          <w:sz w:val="40"/>
          <w:szCs w:val="40"/>
        </w:rPr>
        <w:t>Application Form</w:t>
      </w:r>
    </w:p>
    <w:p w14:paraId="51BD2E4E" w14:textId="77777777" w:rsidR="00AB7A2E" w:rsidRPr="00027EE2" w:rsidRDefault="00AB7A2E" w:rsidP="00126414">
      <w:pPr>
        <w:spacing w:after="0"/>
        <w:jc w:val="both"/>
      </w:pPr>
    </w:p>
    <w:p w14:paraId="45BEB008" w14:textId="6736141C" w:rsidR="00126414" w:rsidRDefault="0050182C" w:rsidP="00126414">
      <w:pPr>
        <w:spacing w:after="0" w:line="240" w:lineRule="auto"/>
        <w:jc w:val="both"/>
      </w:pPr>
      <w:r w:rsidRPr="00674FFE">
        <w:t xml:space="preserve">This form is to be used by </w:t>
      </w:r>
      <w:r w:rsidR="001A1F3B" w:rsidRPr="00674FFE">
        <w:t xml:space="preserve">VCCC Alliance </w:t>
      </w:r>
      <w:r w:rsidR="009C55EA" w:rsidRPr="00674FFE">
        <w:t>m</w:t>
      </w:r>
      <w:r w:rsidR="00295819" w:rsidRPr="00674FFE">
        <w:t xml:space="preserve">embers </w:t>
      </w:r>
      <w:r w:rsidR="001A1F3B" w:rsidRPr="00674FFE">
        <w:t xml:space="preserve">or </w:t>
      </w:r>
      <w:r w:rsidR="001D507D" w:rsidRPr="00674FFE">
        <w:t>members of the regional cancer workforce</w:t>
      </w:r>
      <w:r w:rsidR="001A1F3B" w:rsidRPr="00674FFE">
        <w:t xml:space="preserve"> </w:t>
      </w:r>
      <w:r w:rsidR="00CC51FA" w:rsidRPr="00674FFE">
        <w:t>who</w:t>
      </w:r>
      <w:r w:rsidR="00CC51FA" w:rsidRPr="00027EE2">
        <w:t xml:space="preserve"> would like to apply for a </w:t>
      </w:r>
      <w:r w:rsidR="00C55F67">
        <w:t>7</w:t>
      </w:r>
      <w:r w:rsidR="00CC51FA" w:rsidRPr="00027EE2">
        <w:t xml:space="preserve">5% fee remission award to support enrolment in </w:t>
      </w:r>
      <w:r w:rsidR="001D507D">
        <w:t xml:space="preserve">the </w:t>
      </w:r>
      <w:r w:rsidR="00C55F67">
        <w:t xml:space="preserve">Emerging Topics in Oncology Series Melbourne </w:t>
      </w:r>
      <w:proofErr w:type="spellStart"/>
      <w:r w:rsidR="00C55F67">
        <w:t>MircroCerts</w:t>
      </w:r>
      <w:proofErr w:type="spellEnd"/>
      <w:r w:rsidR="00C55F67">
        <w:t xml:space="preserve"> (MMC)</w:t>
      </w:r>
      <w:r w:rsidR="00F469CA">
        <w:t xml:space="preserve"> – </w:t>
      </w:r>
      <w:r w:rsidR="009C55EA" w:rsidRPr="009C55EA">
        <w:t>Using Genomic Data for Personalised Care</w:t>
      </w:r>
      <w:r w:rsidR="00F469CA">
        <w:t xml:space="preserve">. </w:t>
      </w:r>
    </w:p>
    <w:p w14:paraId="4BAF94E1" w14:textId="77777777" w:rsidR="00B420A5" w:rsidRPr="00027EE2" w:rsidRDefault="00B420A5" w:rsidP="00126414">
      <w:pPr>
        <w:spacing w:after="0" w:line="240" w:lineRule="auto"/>
        <w:jc w:val="both"/>
      </w:pPr>
    </w:p>
    <w:tbl>
      <w:tblPr>
        <w:tblStyle w:val="TableGrid"/>
        <w:tblW w:w="10976" w:type="dxa"/>
        <w:tblLook w:val="04A0" w:firstRow="1" w:lastRow="0" w:firstColumn="1" w:lastColumn="0" w:noHBand="0" w:noVBand="1"/>
      </w:tblPr>
      <w:tblGrid>
        <w:gridCol w:w="2943"/>
        <w:gridCol w:w="8033"/>
      </w:tblGrid>
      <w:tr w:rsidR="00C55F67" w:rsidRPr="00027EE2" w14:paraId="248C00F1" w14:textId="77777777" w:rsidTr="00A65A61">
        <w:trPr>
          <w:trHeight w:val="413"/>
        </w:trPr>
        <w:tc>
          <w:tcPr>
            <w:tcW w:w="2943" w:type="dxa"/>
            <w:vAlign w:val="center"/>
          </w:tcPr>
          <w:p w14:paraId="7561A2FD" w14:textId="1BDD9C4C" w:rsidR="00C55F67" w:rsidRPr="00027EE2" w:rsidRDefault="00C55F67" w:rsidP="00D456E4">
            <w:r w:rsidRPr="00027EE2">
              <w:t>Title and name of applicant</w:t>
            </w:r>
          </w:p>
        </w:tc>
        <w:tc>
          <w:tcPr>
            <w:tcW w:w="8033" w:type="dxa"/>
          </w:tcPr>
          <w:p w14:paraId="3DB6B008" w14:textId="77777777" w:rsidR="00C55F67" w:rsidRPr="00027EE2" w:rsidRDefault="00C55F67" w:rsidP="00126414">
            <w:pPr>
              <w:jc w:val="both"/>
            </w:pPr>
          </w:p>
        </w:tc>
      </w:tr>
      <w:tr w:rsidR="003609F0" w:rsidRPr="00027EE2" w14:paraId="1B171975" w14:textId="77777777" w:rsidTr="00D456E4">
        <w:trPr>
          <w:trHeight w:val="1172"/>
        </w:trPr>
        <w:tc>
          <w:tcPr>
            <w:tcW w:w="2943" w:type="dxa"/>
            <w:vAlign w:val="center"/>
          </w:tcPr>
          <w:p w14:paraId="6354F2AF" w14:textId="2DE8A950" w:rsidR="003609F0" w:rsidRPr="00027EE2" w:rsidRDefault="00AC296A" w:rsidP="00D456E4">
            <w:r w:rsidRPr="00027EE2">
              <w:t xml:space="preserve">Health Care, Medical </w:t>
            </w:r>
            <w:r w:rsidR="00F9194F" w:rsidRPr="00027EE2">
              <w:t xml:space="preserve">Research </w:t>
            </w:r>
            <w:r w:rsidRPr="00027EE2">
              <w:t xml:space="preserve">Institute or Educational </w:t>
            </w:r>
            <w:r w:rsidR="00CD36BB" w:rsidRPr="00027EE2">
              <w:t>organisation</w:t>
            </w:r>
          </w:p>
          <w:p w14:paraId="4CEF0D39" w14:textId="77777777" w:rsidR="003609F0" w:rsidRPr="00027EE2" w:rsidRDefault="003609F0" w:rsidP="00D456E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spellEnd"/>
            <w:proofErr w:type="gramEnd"/>
            <w:r w:rsidRPr="00027EE2">
              <w:t>: St Vincent’s Hospital)</w:t>
            </w:r>
          </w:p>
        </w:tc>
        <w:tc>
          <w:tcPr>
            <w:tcW w:w="8033" w:type="dxa"/>
          </w:tcPr>
          <w:p w14:paraId="09DB21E5" w14:textId="77777777" w:rsidR="003609F0" w:rsidRPr="00027EE2" w:rsidRDefault="003609F0" w:rsidP="00126414">
            <w:pPr>
              <w:jc w:val="both"/>
            </w:pPr>
          </w:p>
          <w:p w14:paraId="36B00E08" w14:textId="77777777" w:rsidR="003609F0" w:rsidRPr="00027EE2" w:rsidRDefault="003609F0" w:rsidP="00126414">
            <w:pPr>
              <w:jc w:val="both"/>
            </w:pPr>
          </w:p>
        </w:tc>
      </w:tr>
      <w:tr w:rsidR="0077756B" w:rsidRPr="00027EE2" w14:paraId="76AA33DF" w14:textId="77777777" w:rsidTr="00A65A61">
        <w:trPr>
          <w:trHeight w:val="692"/>
        </w:trPr>
        <w:tc>
          <w:tcPr>
            <w:tcW w:w="2943" w:type="dxa"/>
            <w:vAlign w:val="center"/>
          </w:tcPr>
          <w:p w14:paraId="60385B18" w14:textId="77777777" w:rsidR="00CD36BB" w:rsidRPr="00027EE2" w:rsidRDefault="00CD36BB" w:rsidP="00D456E4">
            <w:r w:rsidRPr="00027EE2">
              <w:t xml:space="preserve">Department </w:t>
            </w:r>
          </w:p>
          <w:p w14:paraId="6D0B8D65" w14:textId="77777777" w:rsidR="0077756B" w:rsidRPr="00027EE2" w:rsidRDefault="00B834AF" w:rsidP="00D456E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gramEnd"/>
            <w:r w:rsidRPr="00027EE2">
              <w:t>.</w:t>
            </w:r>
            <w:proofErr w:type="spellEnd"/>
            <w:r w:rsidRPr="00027EE2">
              <w:t xml:space="preserve"> Dept. of Palliative Care</w:t>
            </w:r>
            <w:r w:rsidR="00CD36BB" w:rsidRPr="00027EE2">
              <w:t xml:space="preserve">) </w:t>
            </w:r>
          </w:p>
        </w:tc>
        <w:tc>
          <w:tcPr>
            <w:tcW w:w="8033" w:type="dxa"/>
          </w:tcPr>
          <w:p w14:paraId="6F3C482F" w14:textId="77777777" w:rsidR="0077756B" w:rsidRPr="00027EE2" w:rsidRDefault="0077756B" w:rsidP="00126414">
            <w:pPr>
              <w:jc w:val="both"/>
            </w:pPr>
          </w:p>
        </w:tc>
      </w:tr>
      <w:tr w:rsidR="00C572B1" w:rsidRPr="00027EE2" w14:paraId="56E61194" w14:textId="77777777" w:rsidTr="00A65A61">
        <w:trPr>
          <w:trHeight w:val="800"/>
        </w:trPr>
        <w:tc>
          <w:tcPr>
            <w:tcW w:w="2943" w:type="dxa"/>
            <w:vAlign w:val="center"/>
          </w:tcPr>
          <w:p w14:paraId="7A94FB80" w14:textId="77777777" w:rsidR="00750D33" w:rsidRPr="00027EE2" w:rsidRDefault="00CD36BB" w:rsidP="00D456E4">
            <w:r w:rsidRPr="00027EE2">
              <w:t>Current role</w:t>
            </w:r>
          </w:p>
          <w:p w14:paraId="408169B1" w14:textId="77777777" w:rsidR="00CD36BB" w:rsidRPr="00027EE2" w:rsidRDefault="00CD36BB" w:rsidP="005F1E7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gramEnd"/>
            <w:r w:rsidRPr="00027EE2">
              <w:t>.</w:t>
            </w:r>
            <w:proofErr w:type="spellEnd"/>
            <w:r w:rsidRPr="00027EE2">
              <w:t xml:space="preserve"> </w:t>
            </w:r>
            <w:r w:rsidR="00D456E4" w:rsidRPr="00027EE2">
              <w:t xml:space="preserve">Head of </w:t>
            </w:r>
            <w:r w:rsidR="005F1E74" w:rsidRPr="00027EE2">
              <w:t>Haematology</w:t>
            </w:r>
            <w:r w:rsidRPr="00027EE2">
              <w:t>, NUM)</w:t>
            </w:r>
          </w:p>
        </w:tc>
        <w:tc>
          <w:tcPr>
            <w:tcW w:w="8033" w:type="dxa"/>
          </w:tcPr>
          <w:p w14:paraId="3FC07F72" w14:textId="77777777" w:rsidR="00C572B1" w:rsidRPr="00027EE2" w:rsidRDefault="00C572B1" w:rsidP="00126414">
            <w:pPr>
              <w:jc w:val="both"/>
            </w:pPr>
          </w:p>
        </w:tc>
      </w:tr>
      <w:tr w:rsidR="00750D33" w:rsidRPr="00027EE2" w14:paraId="63B0F7A1" w14:textId="77777777" w:rsidTr="00931572">
        <w:trPr>
          <w:trHeight w:val="362"/>
        </w:trPr>
        <w:tc>
          <w:tcPr>
            <w:tcW w:w="2943" w:type="dxa"/>
            <w:vAlign w:val="center"/>
          </w:tcPr>
          <w:p w14:paraId="235B1CE5" w14:textId="18B3E18D" w:rsidR="004D6F09" w:rsidRPr="00B420A5" w:rsidRDefault="004D6F09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>An introduction of yourself</w:t>
            </w:r>
          </w:p>
        </w:tc>
        <w:tc>
          <w:tcPr>
            <w:tcW w:w="8033" w:type="dxa"/>
          </w:tcPr>
          <w:p w14:paraId="79704917" w14:textId="77777777" w:rsidR="00750D33" w:rsidRPr="00027EE2" w:rsidRDefault="00750D33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68882036" w14:textId="77777777" w:rsidTr="00931572">
        <w:trPr>
          <w:trHeight w:val="1242"/>
        </w:trPr>
        <w:tc>
          <w:tcPr>
            <w:tcW w:w="2943" w:type="dxa"/>
            <w:vAlign w:val="center"/>
          </w:tcPr>
          <w:p w14:paraId="0B0B8335" w14:textId="14B04805" w:rsidR="00931572" w:rsidRPr="004D6F09" w:rsidRDefault="00931572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 xml:space="preserve">What is your current involvement in cancer research, </w:t>
            </w:r>
            <w:r w:rsidR="00C03718" w:rsidRPr="00B420A5">
              <w:rPr>
                <w:rFonts w:cstheme="minorHAnsi"/>
                <w:lang w:eastAsia="en-US"/>
              </w:rPr>
              <w:t>education,</w:t>
            </w:r>
            <w:r w:rsidRPr="00B420A5">
              <w:rPr>
                <w:rFonts w:cstheme="minorHAnsi"/>
                <w:lang w:eastAsia="en-US"/>
              </w:rPr>
              <w:t xml:space="preserve"> or clinical care?</w:t>
            </w:r>
          </w:p>
        </w:tc>
        <w:tc>
          <w:tcPr>
            <w:tcW w:w="8033" w:type="dxa"/>
          </w:tcPr>
          <w:p w14:paraId="53B52CE5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76619812" w14:textId="77777777" w:rsidTr="00B420A5">
        <w:trPr>
          <w:trHeight w:val="1862"/>
        </w:trPr>
        <w:tc>
          <w:tcPr>
            <w:tcW w:w="2943" w:type="dxa"/>
            <w:vAlign w:val="center"/>
          </w:tcPr>
          <w:p w14:paraId="19A30A80" w14:textId="77777777" w:rsidR="00931572" w:rsidRPr="00027EE2" w:rsidRDefault="00931572" w:rsidP="00B420A5">
            <w:r w:rsidRPr="00027EE2">
              <w:t>What contribution would this make to your professional development and future career?</w:t>
            </w:r>
          </w:p>
          <w:p w14:paraId="1ED699A2" w14:textId="77777777" w:rsidR="00931572" w:rsidRPr="00027EE2" w:rsidRDefault="00931572" w:rsidP="002C7247">
            <w:pPr>
              <w:rPr>
                <w:rFonts w:cstheme="minorHAnsi"/>
              </w:rPr>
            </w:pPr>
          </w:p>
          <w:p w14:paraId="44006FF9" w14:textId="025FACB3" w:rsidR="00931572" w:rsidRPr="004D6F09" w:rsidRDefault="00931572" w:rsidP="00B420A5">
            <w:pPr>
              <w:rPr>
                <w:rFonts w:cstheme="minorHAnsi"/>
                <w:lang w:eastAsia="en-US"/>
              </w:rPr>
            </w:pPr>
            <w:r>
              <w:rPr>
                <w:rFonts w:cstheme="minorHAnsi"/>
                <w:i/>
              </w:rPr>
              <w:t>Limited to 500</w:t>
            </w:r>
            <w:r w:rsidRPr="00B14F97">
              <w:rPr>
                <w:rFonts w:cstheme="minorHAnsi"/>
                <w:i/>
              </w:rPr>
              <w:t xml:space="preserve"> words</w:t>
            </w:r>
          </w:p>
        </w:tc>
        <w:tc>
          <w:tcPr>
            <w:tcW w:w="8033" w:type="dxa"/>
          </w:tcPr>
          <w:p w14:paraId="5FD480E4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</w:tbl>
    <w:p w14:paraId="6F341788" w14:textId="77777777" w:rsidR="00F62F5F" w:rsidRPr="00027EE2" w:rsidRDefault="00F62F5F" w:rsidP="004A5611"/>
    <w:p w14:paraId="4689CDE6" w14:textId="6F4E85CE" w:rsidR="00D87844" w:rsidRPr="009C55EA" w:rsidRDefault="004A5611" w:rsidP="00D87844">
      <w:pPr>
        <w:rPr>
          <w:b/>
          <w:bCs/>
        </w:rPr>
      </w:pPr>
      <w:r w:rsidRPr="009C55EA">
        <w:rPr>
          <w:b/>
          <w:bCs/>
        </w:rPr>
        <w:t xml:space="preserve">Please attach </w:t>
      </w:r>
      <w:r w:rsidR="00C03718" w:rsidRPr="009C55EA">
        <w:rPr>
          <w:b/>
          <w:bCs/>
        </w:rPr>
        <w:t xml:space="preserve">your curriculum vitae </w:t>
      </w:r>
      <w:r w:rsidRPr="009C55EA">
        <w:rPr>
          <w:b/>
          <w:bCs/>
        </w:rPr>
        <w:t>to this form</w:t>
      </w:r>
      <w:r w:rsidR="00B52AC0" w:rsidRPr="009C55EA">
        <w:rPr>
          <w:b/>
          <w:bCs/>
        </w:rPr>
        <w:t xml:space="preserve"> and email</w:t>
      </w:r>
      <w:r w:rsidR="009C55EA" w:rsidRPr="009C55EA">
        <w:rPr>
          <w:b/>
          <w:bCs/>
        </w:rPr>
        <w:t xml:space="preserve"> the</w:t>
      </w:r>
      <w:r w:rsidR="00B52AC0" w:rsidRPr="009C55EA">
        <w:rPr>
          <w:b/>
          <w:bCs/>
        </w:rPr>
        <w:t xml:space="preserve"> scholarship applications to </w:t>
      </w:r>
      <w:r w:rsidR="009C55EA" w:rsidRPr="009C55EA">
        <w:rPr>
          <w:b/>
          <w:bCs/>
        </w:rPr>
        <w:t>Grace Chan (</w:t>
      </w:r>
      <w:hyperlink r:id="rId11" w:history="1">
        <w:r w:rsidR="009C55EA" w:rsidRPr="009C55EA">
          <w:rPr>
            <w:rStyle w:val="Hyperlink"/>
            <w:b/>
            <w:bCs/>
          </w:rPr>
          <w:t>chan.g1@unimelb.edu.au</w:t>
        </w:r>
      </w:hyperlink>
      <w:r w:rsidR="009C55EA" w:rsidRPr="009C55EA">
        <w:rPr>
          <w:b/>
          <w:bCs/>
        </w:rPr>
        <w:t xml:space="preserve">) </w:t>
      </w:r>
    </w:p>
    <w:sectPr w:rsidR="00D87844" w:rsidRPr="009C55EA" w:rsidSect="001264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BC04F" w14:textId="77777777" w:rsidR="00692EEF" w:rsidRDefault="00692EEF" w:rsidP="000C48A9">
      <w:pPr>
        <w:spacing w:after="0" w:line="240" w:lineRule="auto"/>
      </w:pPr>
      <w:r>
        <w:separator/>
      </w:r>
    </w:p>
  </w:endnote>
  <w:endnote w:type="continuationSeparator" w:id="0">
    <w:p w14:paraId="37552DA0" w14:textId="77777777" w:rsidR="00692EEF" w:rsidRDefault="00692EEF" w:rsidP="000C4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EB4E5" w14:textId="77777777" w:rsidR="00692EEF" w:rsidRDefault="00692EEF" w:rsidP="000C48A9">
      <w:pPr>
        <w:spacing w:after="0" w:line="240" w:lineRule="auto"/>
      </w:pPr>
      <w:r>
        <w:separator/>
      </w:r>
    </w:p>
  </w:footnote>
  <w:footnote w:type="continuationSeparator" w:id="0">
    <w:p w14:paraId="05AC2749" w14:textId="77777777" w:rsidR="00692EEF" w:rsidRDefault="00692EEF" w:rsidP="000C48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F1A37"/>
    <w:multiLevelType w:val="hybridMultilevel"/>
    <w:tmpl w:val="03FEA312"/>
    <w:lvl w:ilvl="0" w:tplc="683675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224E3"/>
    <w:multiLevelType w:val="hybridMultilevel"/>
    <w:tmpl w:val="B9E07E6A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55B751E"/>
    <w:multiLevelType w:val="hybridMultilevel"/>
    <w:tmpl w:val="AB58F5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367480"/>
    <w:multiLevelType w:val="hybridMultilevel"/>
    <w:tmpl w:val="5038DF9C"/>
    <w:lvl w:ilvl="0" w:tplc="FE4409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44905"/>
    <w:multiLevelType w:val="hybridMultilevel"/>
    <w:tmpl w:val="F9EA2D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A7253"/>
    <w:multiLevelType w:val="hybridMultilevel"/>
    <w:tmpl w:val="81B8F7E6"/>
    <w:lvl w:ilvl="0" w:tplc="9B8615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124E5"/>
    <w:multiLevelType w:val="hybridMultilevel"/>
    <w:tmpl w:val="FCFCEF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B01558"/>
    <w:multiLevelType w:val="hybridMultilevel"/>
    <w:tmpl w:val="1C845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253BF"/>
    <w:multiLevelType w:val="hybridMultilevel"/>
    <w:tmpl w:val="D35A9B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9032954">
    <w:abstractNumId w:val="0"/>
  </w:num>
  <w:num w:numId="2" w16cid:durableId="1916087306">
    <w:abstractNumId w:val="3"/>
  </w:num>
  <w:num w:numId="3" w16cid:durableId="2089039719">
    <w:abstractNumId w:val="5"/>
  </w:num>
  <w:num w:numId="4" w16cid:durableId="1522822215">
    <w:abstractNumId w:val="1"/>
  </w:num>
  <w:num w:numId="5" w16cid:durableId="809135151">
    <w:abstractNumId w:val="6"/>
  </w:num>
  <w:num w:numId="6" w16cid:durableId="196552294">
    <w:abstractNumId w:val="2"/>
  </w:num>
  <w:num w:numId="7" w16cid:durableId="887764741">
    <w:abstractNumId w:val="4"/>
  </w:num>
  <w:num w:numId="8" w16cid:durableId="731851851">
    <w:abstractNumId w:val="7"/>
  </w:num>
  <w:num w:numId="9" w16cid:durableId="914387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JLU1NDU3MDY0sTcyUdpeDU4uLM/DyQAsNaAPzvFUUsAAAA"/>
  </w:docVars>
  <w:rsids>
    <w:rsidRoot w:val="00AD01E9"/>
    <w:rsid w:val="000138EA"/>
    <w:rsid w:val="00013EC6"/>
    <w:rsid w:val="00027EE2"/>
    <w:rsid w:val="000313DF"/>
    <w:rsid w:val="000529EC"/>
    <w:rsid w:val="00056714"/>
    <w:rsid w:val="000742F7"/>
    <w:rsid w:val="000747B7"/>
    <w:rsid w:val="00081B26"/>
    <w:rsid w:val="000A6119"/>
    <w:rsid w:val="000B0A98"/>
    <w:rsid w:val="000C2075"/>
    <w:rsid w:val="000C48A9"/>
    <w:rsid w:val="000F135E"/>
    <w:rsid w:val="0011060C"/>
    <w:rsid w:val="00126414"/>
    <w:rsid w:val="00141323"/>
    <w:rsid w:val="001625DA"/>
    <w:rsid w:val="00194783"/>
    <w:rsid w:val="001A1F3B"/>
    <w:rsid w:val="001C4DBD"/>
    <w:rsid w:val="001C54E3"/>
    <w:rsid w:val="001D1FD6"/>
    <w:rsid w:val="001D507D"/>
    <w:rsid w:val="0022786E"/>
    <w:rsid w:val="00233676"/>
    <w:rsid w:val="00274A7E"/>
    <w:rsid w:val="00295819"/>
    <w:rsid w:val="002B6C50"/>
    <w:rsid w:val="002C7247"/>
    <w:rsid w:val="002D0227"/>
    <w:rsid w:val="002F4B8B"/>
    <w:rsid w:val="003032C9"/>
    <w:rsid w:val="00317FF7"/>
    <w:rsid w:val="00336388"/>
    <w:rsid w:val="00357ECE"/>
    <w:rsid w:val="003609F0"/>
    <w:rsid w:val="00367BAF"/>
    <w:rsid w:val="00370DC9"/>
    <w:rsid w:val="003D15E8"/>
    <w:rsid w:val="003D4A85"/>
    <w:rsid w:val="003D4C53"/>
    <w:rsid w:val="00407660"/>
    <w:rsid w:val="00412964"/>
    <w:rsid w:val="0042229C"/>
    <w:rsid w:val="004512A7"/>
    <w:rsid w:val="004515FE"/>
    <w:rsid w:val="00456009"/>
    <w:rsid w:val="004A5611"/>
    <w:rsid w:val="004C7961"/>
    <w:rsid w:val="004D2948"/>
    <w:rsid w:val="004D4C0A"/>
    <w:rsid w:val="004D6F09"/>
    <w:rsid w:val="004E04E2"/>
    <w:rsid w:val="004E47F0"/>
    <w:rsid w:val="0050182C"/>
    <w:rsid w:val="00520841"/>
    <w:rsid w:val="0056419F"/>
    <w:rsid w:val="005F1E74"/>
    <w:rsid w:val="00623C2C"/>
    <w:rsid w:val="00662024"/>
    <w:rsid w:val="00674FFE"/>
    <w:rsid w:val="00692EEF"/>
    <w:rsid w:val="006D11BE"/>
    <w:rsid w:val="006D5089"/>
    <w:rsid w:val="006D6A73"/>
    <w:rsid w:val="006E0E0F"/>
    <w:rsid w:val="00750D33"/>
    <w:rsid w:val="0076056F"/>
    <w:rsid w:val="00766FD0"/>
    <w:rsid w:val="007747E6"/>
    <w:rsid w:val="0077756B"/>
    <w:rsid w:val="007850B3"/>
    <w:rsid w:val="007F72C7"/>
    <w:rsid w:val="0083598F"/>
    <w:rsid w:val="00851AFC"/>
    <w:rsid w:val="008C57B8"/>
    <w:rsid w:val="008D2109"/>
    <w:rsid w:val="008D442F"/>
    <w:rsid w:val="008E13A2"/>
    <w:rsid w:val="008E6482"/>
    <w:rsid w:val="00931572"/>
    <w:rsid w:val="00972F3D"/>
    <w:rsid w:val="009944CE"/>
    <w:rsid w:val="009C55EA"/>
    <w:rsid w:val="00A203A8"/>
    <w:rsid w:val="00A25B3C"/>
    <w:rsid w:val="00A4081B"/>
    <w:rsid w:val="00A442BD"/>
    <w:rsid w:val="00A5164E"/>
    <w:rsid w:val="00A53278"/>
    <w:rsid w:val="00A53858"/>
    <w:rsid w:val="00A549C2"/>
    <w:rsid w:val="00A56CEE"/>
    <w:rsid w:val="00A65A61"/>
    <w:rsid w:val="00A95B49"/>
    <w:rsid w:val="00AA2F5A"/>
    <w:rsid w:val="00AB7A2E"/>
    <w:rsid w:val="00AC1AAE"/>
    <w:rsid w:val="00AC296A"/>
    <w:rsid w:val="00AD01E9"/>
    <w:rsid w:val="00AE3AF8"/>
    <w:rsid w:val="00B05837"/>
    <w:rsid w:val="00B05FFF"/>
    <w:rsid w:val="00B14F97"/>
    <w:rsid w:val="00B36296"/>
    <w:rsid w:val="00B37F02"/>
    <w:rsid w:val="00B420A5"/>
    <w:rsid w:val="00B46D01"/>
    <w:rsid w:val="00B52AC0"/>
    <w:rsid w:val="00B567CC"/>
    <w:rsid w:val="00B70F11"/>
    <w:rsid w:val="00B76754"/>
    <w:rsid w:val="00B834AF"/>
    <w:rsid w:val="00BA59BA"/>
    <w:rsid w:val="00C017C0"/>
    <w:rsid w:val="00C03718"/>
    <w:rsid w:val="00C357ED"/>
    <w:rsid w:val="00C4493D"/>
    <w:rsid w:val="00C46A1D"/>
    <w:rsid w:val="00C53817"/>
    <w:rsid w:val="00C55F67"/>
    <w:rsid w:val="00C572B1"/>
    <w:rsid w:val="00C77569"/>
    <w:rsid w:val="00C82C23"/>
    <w:rsid w:val="00C95CF7"/>
    <w:rsid w:val="00CA4A03"/>
    <w:rsid w:val="00CB3B62"/>
    <w:rsid w:val="00CC51FA"/>
    <w:rsid w:val="00CD36BB"/>
    <w:rsid w:val="00CD6AA5"/>
    <w:rsid w:val="00CF436E"/>
    <w:rsid w:val="00D456E4"/>
    <w:rsid w:val="00D63B9D"/>
    <w:rsid w:val="00D663EE"/>
    <w:rsid w:val="00D70E5C"/>
    <w:rsid w:val="00D87844"/>
    <w:rsid w:val="00D90DB7"/>
    <w:rsid w:val="00D9244A"/>
    <w:rsid w:val="00E33657"/>
    <w:rsid w:val="00EE78F8"/>
    <w:rsid w:val="00F27B66"/>
    <w:rsid w:val="00F4461C"/>
    <w:rsid w:val="00F469CA"/>
    <w:rsid w:val="00F50815"/>
    <w:rsid w:val="00F62F5F"/>
    <w:rsid w:val="00F9194F"/>
    <w:rsid w:val="00FC06BF"/>
    <w:rsid w:val="00FC1F18"/>
    <w:rsid w:val="00FE02F5"/>
    <w:rsid w:val="00FF6F45"/>
    <w:rsid w:val="00FF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655967"/>
  <w15:docId w15:val="{B71D3FC6-3E47-41B0-B664-611FF43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01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09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8A9"/>
  </w:style>
  <w:style w:type="paragraph" w:styleId="Footer">
    <w:name w:val="footer"/>
    <w:basedOn w:val="Normal"/>
    <w:link w:val="Foot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8A9"/>
  </w:style>
  <w:style w:type="paragraph" w:styleId="BalloonText">
    <w:name w:val="Balloon Text"/>
    <w:basedOn w:val="Normal"/>
    <w:link w:val="BalloonTextChar"/>
    <w:uiPriority w:val="99"/>
    <w:semiHidden/>
    <w:unhideWhenUsed/>
    <w:rsid w:val="000C4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8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03A8"/>
    <w:rPr>
      <w:color w:val="0000FF" w:themeColor="hyperlink"/>
      <w:u w:val="single"/>
    </w:rPr>
  </w:style>
  <w:style w:type="paragraph" w:customStyle="1" w:styleId="TickboxBullet">
    <w:name w:val="Tickbox Bullet"/>
    <w:basedOn w:val="Normal"/>
    <w:rsid w:val="00750D33"/>
    <w:pPr>
      <w:autoSpaceDE w:val="0"/>
      <w:autoSpaceDN w:val="0"/>
      <w:adjustRightInd w:val="0"/>
      <w:spacing w:before="80" w:after="120" w:line="260" w:lineRule="exact"/>
      <w:ind w:left="336" w:hanging="336"/>
    </w:pPr>
    <w:rPr>
      <w:rFonts w:ascii="Calibri" w:eastAsia="Times New Roman" w:hAnsi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56E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61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D507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52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6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an.g1@unimelb.edu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03052E86D8E749997AA5D2C0F79EEC" ma:contentTypeVersion="15" ma:contentTypeDescription="Create a new document." ma:contentTypeScope="" ma:versionID="24395a0ee92f9453e4a333791aa46329">
  <xsd:schema xmlns:xsd="http://www.w3.org/2001/XMLSchema" xmlns:xs="http://www.w3.org/2001/XMLSchema" xmlns:p="http://schemas.microsoft.com/office/2006/metadata/properties" xmlns:ns2="fb416bc7-a581-44ef-97ac-c3d8abeed464" xmlns:ns3="800918e2-627c-406b-9b66-19ce01a63266" targetNamespace="http://schemas.microsoft.com/office/2006/metadata/properties" ma:root="true" ma:fieldsID="b2ae46d8877efe25a27b5c3667096f33" ns2:_="" ns3:_="">
    <xsd:import namespace="fb416bc7-a581-44ef-97ac-c3d8abeed464"/>
    <xsd:import namespace="800918e2-627c-406b-9b66-19ce01a632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16bc7-a581-44ef-97ac-c3d8abeed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918e2-627c-406b-9b66-19ce01a6326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5861f12-9442-47a5-8000-75115af8ca1a}" ma:internalName="TaxCatchAll" ma:showField="CatchAllData" ma:web="800918e2-627c-406b-9b66-19ce01a63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416bc7-a581-44ef-97ac-c3d8abeed464">
      <Terms xmlns="http://schemas.microsoft.com/office/infopath/2007/PartnerControls"/>
    </lcf76f155ced4ddcb4097134ff3c332f>
    <TaxCatchAll xmlns="800918e2-627c-406b-9b66-19ce01a63266" xsi:nil="true"/>
  </documentManagement>
</p:properties>
</file>

<file path=customXml/itemProps1.xml><?xml version="1.0" encoding="utf-8"?>
<ds:datastoreItem xmlns:ds="http://schemas.openxmlformats.org/officeDocument/2006/customXml" ds:itemID="{CA3C5BE4-9F9E-461F-89CE-9CA876332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416bc7-a581-44ef-97ac-c3d8abeed464"/>
    <ds:schemaRef ds:uri="800918e2-627c-406b-9b66-19ce01a632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6D07BE-D342-49E3-AF48-B5F6A9ED28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F88C85-770F-4E5F-97E5-DD4F775B3E1A}">
  <ds:schemaRefs>
    <ds:schemaRef ds:uri="http://schemas.microsoft.com/office/2006/metadata/properties"/>
    <ds:schemaRef ds:uri="http://schemas.microsoft.com/office/infopath/2007/PartnerControls"/>
    <ds:schemaRef ds:uri="fb416bc7-a581-44ef-97ac-c3d8abeed464"/>
    <ds:schemaRef ds:uri="800918e2-627c-406b-9b66-19ce01a6326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c</dc:creator>
  <cp:lastModifiedBy>Grace Chan</cp:lastModifiedBy>
  <cp:revision>4</cp:revision>
  <cp:lastPrinted>2014-10-10T02:52:00Z</cp:lastPrinted>
  <dcterms:created xsi:type="dcterms:W3CDTF">2023-06-26T03:09:00Z</dcterms:created>
  <dcterms:modified xsi:type="dcterms:W3CDTF">2023-06-27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50e8796ea666c494af937005abc3dd9f1fbfde4238bc8f30bf0a983e421587</vt:lpwstr>
  </property>
  <property fmtid="{D5CDD505-2E9C-101B-9397-08002B2CF9AE}" pid="3" name="ContentTypeId">
    <vt:lpwstr>0x010100E203052E86D8E749997AA5D2C0F79EEC</vt:lpwstr>
  </property>
  <property fmtid="{D5CDD505-2E9C-101B-9397-08002B2CF9AE}" pid="4" name="MediaServiceImageTags">
    <vt:lpwstr/>
  </property>
</Properties>
</file>